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9A01E8" w14:textId="15D68434" w:rsidR="00871960" w:rsidRPr="00D871A1" w:rsidRDefault="00A350AB" w:rsidP="00210528">
      <w:pPr>
        <w:spacing w:after="0" w:line="240" w:lineRule="auto"/>
        <w:jc w:val="center"/>
        <w:rPr>
          <w:rFonts w:cstheme="minorHAnsi"/>
          <w:b/>
          <w:color w:val="C00000"/>
          <w:sz w:val="20"/>
          <w:szCs w:val="20"/>
        </w:rPr>
      </w:pPr>
      <w:r w:rsidRPr="000C07EA">
        <w:rPr>
          <w:rFonts w:ascii="Book Antiqua" w:hAnsi="Book Antiqua" w:cs="Andalus"/>
          <w:b/>
          <w:color w:val="C00000"/>
          <w:sz w:val="50"/>
          <w:szCs w:val="50"/>
        </w:rPr>
        <w:t xml:space="preserve">DHRUV </w:t>
      </w:r>
      <w:r w:rsidRPr="000C07EA">
        <w:rPr>
          <w:rFonts w:ascii="Book Antiqua" w:hAnsi="Book Antiqua" w:cs="Andalus"/>
          <w:b/>
          <w:sz w:val="50"/>
          <w:szCs w:val="50"/>
        </w:rPr>
        <w:t>PATEL</w:t>
      </w:r>
      <w:r w:rsidR="00425779" w:rsidRPr="000C07EA">
        <w:rPr>
          <w:rFonts w:ascii="Book Antiqua" w:hAnsi="Book Antiqua" w:cs="Andalus"/>
          <w:b/>
          <w:color w:val="C00000"/>
          <w:sz w:val="34"/>
          <w:szCs w:val="48"/>
        </w:rPr>
        <w:br/>
      </w:r>
      <w:r w:rsidR="007F5AFF" w:rsidRPr="00D871A1">
        <w:rPr>
          <w:rFonts w:cstheme="minorHAnsi"/>
          <w:b/>
          <w:sz w:val="20"/>
          <w:szCs w:val="20"/>
        </w:rPr>
        <w:t xml:space="preserve">Matawan, NJ </w:t>
      </w:r>
      <w:r w:rsidR="00A81DBC" w:rsidRPr="00D871A1">
        <w:rPr>
          <w:rFonts w:cstheme="minorHAnsi"/>
          <w:b/>
          <w:sz w:val="20"/>
          <w:szCs w:val="20"/>
        </w:rPr>
        <w:t xml:space="preserve">07747 </w:t>
      </w:r>
      <w:r w:rsidR="00006C9E">
        <w:rPr>
          <w:rFonts w:cstheme="minorHAnsi"/>
          <w:b/>
          <w:sz w:val="20"/>
          <w:szCs w:val="20"/>
        </w:rPr>
        <w:t xml:space="preserve">  </w:t>
      </w:r>
      <w:r w:rsidR="00A81DBC" w:rsidRPr="00D871A1">
        <w:rPr>
          <w:rFonts w:cstheme="minorHAnsi"/>
          <w:b/>
          <w:sz w:val="20"/>
          <w:szCs w:val="20"/>
        </w:rPr>
        <w:t>|</w:t>
      </w:r>
      <w:proofErr w:type="gramStart"/>
      <w:r w:rsidR="00006C9E">
        <w:rPr>
          <w:rFonts w:cstheme="minorHAnsi"/>
          <w:b/>
          <w:sz w:val="20"/>
          <w:szCs w:val="20"/>
        </w:rPr>
        <w:t xml:space="preserve">  </w:t>
      </w:r>
      <w:r w:rsidR="00C511AE" w:rsidRPr="00D871A1">
        <w:rPr>
          <w:rFonts w:cstheme="minorHAnsi"/>
          <w:b/>
          <w:sz w:val="20"/>
          <w:szCs w:val="20"/>
        </w:rPr>
        <w:t xml:space="preserve"> </w:t>
      </w:r>
      <w:r w:rsidR="00871960" w:rsidRPr="00D871A1">
        <w:rPr>
          <w:rFonts w:cstheme="minorHAnsi"/>
          <w:b/>
          <w:sz w:val="20"/>
          <w:szCs w:val="20"/>
        </w:rPr>
        <w:t>(</w:t>
      </w:r>
      <w:proofErr w:type="gramEnd"/>
      <w:r w:rsidR="00871960" w:rsidRPr="00D871A1">
        <w:rPr>
          <w:rFonts w:cstheme="minorHAnsi"/>
          <w:b/>
          <w:sz w:val="20"/>
          <w:szCs w:val="20"/>
        </w:rPr>
        <w:t>732) 421-8392</w:t>
      </w:r>
    </w:p>
    <w:p w14:paraId="6DB0EAE6" w14:textId="32999F5F" w:rsidR="00C65D92" w:rsidRPr="001C2779" w:rsidRDefault="00C85FDD" w:rsidP="001C2779">
      <w:pPr>
        <w:spacing w:line="240" w:lineRule="auto"/>
        <w:jc w:val="center"/>
        <w:rPr>
          <w:rFonts w:cstheme="minorHAnsi"/>
          <w:b/>
          <w:color w:val="0563C1" w:themeColor="hyperlink"/>
          <w:sz w:val="20"/>
          <w:szCs w:val="20"/>
        </w:rPr>
      </w:pPr>
      <w:r w:rsidRPr="00D871A1">
        <w:rPr>
          <w:rStyle w:val="Hyperlink"/>
          <w:rFonts w:cstheme="minorHAnsi"/>
          <w:b/>
          <w:sz w:val="20"/>
          <w:szCs w:val="20"/>
          <w:u w:val="none"/>
        </w:rPr>
        <w:t>dyp700@gmail.com</w:t>
      </w:r>
      <w:r w:rsidR="00840B40" w:rsidRPr="00D871A1">
        <w:rPr>
          <w:rStyle w:val="Hyperlink"/>
          <w:rFonts w:cstheme="minorHAnsi"/>
          <w:b/>
          <w:color w:val="auto"/>
          <w:sz w:val="20"/>
          <w:szCs w:val="20"/>
          <w:u w:val="none"/>
        </w:rPr>
        <w:t xml:space="preserve"> | </w:t>
      </w:r>
      <w:hyperlink r:id="rId8" w:history="1">
        <w:r w:rsidR="00107D0B" w:rsidRPr="00D871A1">
          <w:rPr>
            <w:rStyle w:val="Hyperlink"/>
            <w:rFonts w:cstheme="minorHAnsi"/>
            <w:b/>
            <w:bCs/>
            <w:sz w:val="20"/>
            <w:szCs w:val="20"/>
            <w:u w:val="none"/>
          </w:rPr>
          <w:t>DhuliDesign.com</w:t>
        </w:r>
      </w:hyperlink>
      <w:r w:rsidR="00173D95" w:rsidRPr="00D871A1">
        <w:rPr>
          <w:rStyle w:val="Hyperlink"/>
          <w:rFonts w:cstheme="minorHAnsi"/>
          <w:b/>
          <w:color w:val="auto"/>
          <w:sz w:val="20"/>
          <w:szCs w:val="20"/>
          <w:u w:val="none"/>
        </w:rPr>
        <w:t xml:space="preserve"> |</w:t>
      </w:r>
      <w:r w:rsidR="003F3D19" w:rsidRPr="00D871A1">
        <w:rPr>
          <w:rStyle w:val="Hyperlink"/>
          <w:rFonts w:cstheme="minorHAnsi"/>
          <w:b/>
          <w:color w:val="auto"/>
          <w:sz w:val="20"/>
          <w:szCs w:val="20"/>
          <w:u w:val="none"/>
        </w:rPr>
        <w:t xml:space="preserve"> </w:t>
      </w:r>
      <w:hyperlink r:id="rId9" w:history="1">
        <w:r w:rsidR="006065A4" w:rsidRPr="00D871A1">
          <w:rPr>
            <w:rStyle w:val="Hyperlink"/>
            <w:rFonts w:cstheme="minorHAnsi"/>
            <w:b/>
            <w:sz w:val="20"/>
            <w:szCs w:val="20"/>
            <w:u w:val="none"/>
          </w:rPr>
          <w:t>linkedin.com/in/dpatelnjit</w:t>
        </w:r>
      </w:hyperlink>
      <w:r w:rsidR="00173D95" w:rsidRPr="00D871A1">
        <w:rPr>
          <w:rStyle w:val="Hyperlink"/>
          <w:rFonts w:cstheme="minorHAnsi"/>
          <w:b/>
          <w:sz w:val="20"/>
          <w:szCs w:val="20"/>
          <w:u w:val="none"/>
        </w:rPr>
        <w:t xml:space="preserve"> </w:t>
      </w:r>
    </w:p>
    <w:p w14:paraId="551CD38C" w14:textId="543C5A83" w:rsidR="00C65D92" w:rsidRDefault="00C65D92" w:rsidP="00C65D92">
      <w:pPr>
        <w:pBdr>
          <w:top w:val="single" w:sz="2" w:space="1" w:color="auto"/>
          <w:bottom w:val="single" w:sz="2" w:space="1" w:color="auto"/>
        </w:pBdr>
        <w:spacing w:after="0" w:line="240" w:lineRule="auto"/>
        <w:jc w:val="center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>PROFESSIONAL EXPERIENCE</w:t>
      </w:r>
    </w:p>
    <w:p w14:paraId="7AC9441B" w14:textId="062FAA9D" w:rsidR="00A114EA" w:rsidRPr="004B6688" w:rsidRDefault="00A114EA" w:rsidP="007F2B5B">
      <w:pPr>
        <w:spacing w:before="160"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 xml:space="preserve">SOFTWARE ENGINEER | </w:t>
      </w:r>
      <w:r w:rsidR="00E55998">
        <w:rPr>
          <w:rFonts w:cstheme="minorHAnsi"/>
          <w:sz w:val="21"/>
          <w:szCs w:val="21"/>
        </w:rPr>
        <w:t>Johnson &amp; Johnson</w:t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  <w:t xml:space="preserve">     </w:t>
      </w:r>
      <w:r w:rsidRPr="004B6688">
        <w:rPr>
          <w:rFonts w:cstheme="minorHAnsi"/>
          <w:sz w:val="21"/>
          <w:szCs w:val="21"/>
        </w:rPr>
        <w:tab/>
      </w:r>
      <w:r w:rsidR="00B51A1E">
        <w:rPr>
          <w:rFonts w:cstheme="minorHAnsi"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>Jul 2017 – Present</w:t>
      </w:r>
    </w:p>
    <w:p w14:paraId="3027A888" w14:textId="6E8D26B8" w:rsidR="00A114EA" w:rsidRDefault="00A114EA" w:rsidP="00E55998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sz w:val="21"/>
          <w:szCs w:val="21"/>
        </w:rPr>
      </w:pPr>
      <w:r w:rsidRPr="00E55998">
        <w:rPr>
          <w:rFonts w:cstheme="minorHAnsi"/>
          <w:sz w:val="21"/>
          <w:szCs w:val="21"/>
        </w:rPr>
        <w:t>Developing inside a complete agile environ</w:t>
      </w:r>
      <w:bookmarkStart w:id="0" w:name="_GoBack"/>
      <w:bookmarkEnd w:id="0"/>
      <w:r w:rsidRPr="00E55998">
        <w:rPr>
          <w:rFonts w:cstheme="minorHAnsi"/>
          <w:sz w:val="21"/>
          <w:szCs w:val="21"/>
        </w:rPr>
        <w:t>ment using scrum</w:t>
      </w:r>
      <w:r w:rsidR="002E1AF2">
        <w:rPr>
          <w:rFonts w:cstheme="minorHAnsi"/>
          <w:sz w:val="21"/>
          <w:szCs w:val="21"/>
        </w:rPr>
        <w:t>, providing continuous delivery</w:t>
      </w:r>
    </w:p>
    <w:p w14:paraId="59B15450" w14:textId="77777777" w:rsidR="002E1AF2" w:rsidRDefault="002E1AF2" w:rsidP="002E1AF2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sz w:val="21"/>
          <w:szCs w:val="21"/>
        </w:rPr>
      </w:pPr>
      <w:r w:rsidRPr="00E55998">
        <w:rPr>
          <w:rFonts w:cstheme="minorHAnsi"/>
          <w:sz w:val="21"/>
          <w:szCs w:val="21"/>
        </w:rPr>
        <w:t>Collaborat</w:t>
      </w:r>
      <w:r>
        <w:rPr>
          <w:rFonts w:cstheme="minorHAnsi"/>
          <w:sz w:val="21"/>
          <w:szCs w:val="21"/>
        </w:rPr>
        <w:t>ing</w:t>
      </w:r>
      <w:r w:rsidRPr="00E55998">
        <w:rPr>
          <w:rFonts w:cstheme="minorHAnsi"/>
          <w:sz w:val="21"/>
          <w:szCs w:val="21"/>
        </w:rPr>
        <w:t xml:space="preserve"> with cross functional teams to define, design, and ship new features</w:t>
      </w:r>
    </w:p>
    <w:p w14:paraId="38135BB1" w14:textId="349A5C37" w:rsidR="002E1AF2" w:rsidRPr="002E1AF2" w:rsidRDefault="002E1AF2" w:rsidP="002E1AF2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Handling multiple consumer and HCP websites for clients using Drupal CMS</w:t>
      </w:r>
    </w:p>
    <w:p w14:paraId="0E6FBABE" w14:textId="1E40BFB4" w:rsidR="00A114EA" w:rsidRPr="004B6688" w:rsidRDefault="00A114EA" w:rsidP="00A114EA">
      <w:pPr>
        <w:spacing w:after="0" w:line="240" w:lineRule="auto"/>
        <w:rPr>
          <w:rFonts w:cstheme="minorHAnsi"/>
          <w:b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 xml:space="preserve">FREELANCE DEVELOPER | </w:t>
      </w:r>
      <w:r w:rsidRPr="004B6688">
        <w:rPr>
          <w:rFonts w:cstheme="minorHAnsi"/>
          <w:sz w:val="21"/>
          <w:szCs w:val="21"/>
        </w:rPr>
        <w:t>Business/Portfolio</w:t>
      </w:r>
      <w:r w:rsidR="002E2234">
        <w:rPr>
          <w:rFonts w:cstheme="minorHAnsi"/>
          <w:sz w:val="21"/>
          <w:szCs w:val="21"/>
        </w:rPr>
        <w:t xml:space="preserve"> -</w:t>
      </w:r>
      <w:r w:rsidRPr="004B6688">
        <w:rPr>
          <w:rFonts w:cstheme="minorHAnsi"/>
          <w:b/>
          <w:sz w:val="21"/>
          <w:szCs w:val="21"/>
        </w:rPr>
        <w:t xml:space="preserve"> </w:t>
      </w:r>
      <w:hyperlink r:id="rId10" w:history="1">
        <w:r w:rsidRPr="004B6688">
          <w:rPr>
            <w:rStyle w:val="Hyperlink"/>
            <w:rFonts w:cstheme="minorHAnsi"/>
            <w:bCs/>
            <w:sz w:val="21"/>
            <w:szCs w:val="21"/>
          </w:rPr>
          <w:t>DhuliDesign.com</w:t>
        </w:r>
      </w:hyperlink>
      <w:r w:rsidRPr="004B6688">
        <w:rPr>
          <w:rFonts w:cstheme="minorHAnsi"/>
          <w:b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ab/>
        <w:t xml:space="preserve">             </w:t>
      </w:r>
      <w:r w:rsidRPr="004B6688">
        <w:rPr>
          <w:rFonts w:cstheme="minorHAnsi"/>
          <w:b/>
          <w:sz w:val="21"/>
          <w:szCs w:val="21"/>
        </w:rPr>
        <w:tab/>
        <w:t xml:space="preserve"> </w:t>
      </w:r>
      <w:r w:rsidRPr="004B6688">
        <w:rPr>
          <w:rFonts w:cstheme="minorHAnsi"/>
          <w:b/>
          <w:sz w:val="21"/>
          <w:szCs w:val="21"/>
        </w:rPr>
        <w:tab/>
        <w:t xml:space="preserve">May 2015 </w:t>
      </w:r>
      <w:r w:rsidR="00C06E8B" w:rsidRPr="004B6688">
        <w:rPr>
          <w:rFonts w:cstheme="minorHAnsi"/>
          <w:b/>
          <w:sz w:val="21"/>
          <w:szCs w:val="21"/>
        </w:rPr>
        <w:t>–</w:t>
      </w:r>
      <w:r w:rsidRPr="004B6688">
        <w:rPr>
          <w:rFonts w:cstheme="minorHAnsi"/>
          <w:b/>
          <w:sz w:val="21"/>
          <w:szCs w:val="21"/>
        </w:rPr>
        <w:t xml:space="preserve"> Present       </w:t>
      </w:r>
    </w:p>
    <w:p w14:paraId="7B106D4B" w14:textId="4AB2D452" w:rsidR="004A6DF4" w:rsidRPr="004A6DF4" w:rsidRDefault="004A6DF4" w:rsidP="004A6DF4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Analyze user need, create an appropriate solution for the project and provide recommendations as needed</w:t>
      </w:r>
    </w:p>
    <w:p w14:paraId="6F5BBC53" w14:textId="2570FFC2" w:rsidR="00A114EA" w:rsidRPr="004B6688" w:rsidRDefault="00A114EA" w:rsidP="00A114EA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Successfully operate as a Freelance Developer while providing top-tier services with fast turnaround rate</w:t>
      </w:r>
    </w:p>
    <w:p w14:paraId="382C68AC" w14:textId="5B3FEA54" w:rsidR="00A114EA" w:rsidRPr="004B6688" w:rsidRDefault="00A114EA" w:rsidP="00A114EA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Ensure that solutions are in line with the user's expectations</w:t>
      </w:r>
    </w:p>
    <w:p w14:paraId="10F97C3C" w14:textId="5D36EE11" w:rsidR="00A114EA" w:rsidRPr="004B6688" w:rsidRDefault="00A114EA" w:rsidP="00A114EA">
      <w:pPr>
        <w:spacing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 xml:space="preserve">FULL STACK DEVELOPER | </w:t>
      </w:r>
      <w:r w:rsidRPr="004B6688">
        <w:rPr>
          <w:rFonts w:cstheme="minorHAnsi"/>
          <w:sz w:val="21"/>
          <w:szCs w:val="21"/>
        </w:rPr>
        <w:t>7 City Events</w:t>
      </w:r>
      <w:r w:rsidR="007B2A66">
        <w:rPr>
          <w:rFonts w:cstheme="minorHAnsi"/>
          <w:sz w:val="21"/>
          <w:szCs w:val="21"/>
        </w:rPr>
        <w:t xml:space="preserve"> -</w:t>
      </w:r>
      <w:r w:rsidR="00ED62EA">
        <w:rPr>
          <w:rFonts w:cstheme="minorHAnsi"/>
          <w:sz w:val="21"/>
          <w:szCs w:val="21"/>
        </w:rPr>
        <w:t xml:space="preserve"> </w:t>
      </w:r>
      <w:hyperlink r:id="rId11" w:history="1">
        <w:r w:rsidR="00ED62EA" w:rsidRPr="00474F9A">
          <w:rPr>
            <w:rStyle w:val="Hyperlink"/>
            <w:rFonts w:cstheme="minorHAnsi"/>
            <w:sz w:val="21"/>
            <w:szCs w:val="21"/>
          </w:rPr>
          <w:t>7cityevents.com</w:t>
        </w:r>
      </w:hyperlink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  <w:t xml:space="preserve">                </w:t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>Jul 2016 – Jul 2017</w:t>
      </w:r>
    </w:p>
    <w:p w14:paraId="15CAA6AE" w14:textId="0761368D" w:rsidR="004A6DF4" w:rsidRPr="004A6DF4" w:rsidRDefault="004A6DF4" w:rsidP="004A6DF4">
      <w:pPr>
        <w:pStyle w:val="ListParagraph"/>
        <w:numPr>
          <w:ilvl w:val="0"/>
          <w:numId w:val="4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Cooperated with users resulting in high customer satisfaction and user-friendly website</w:t>
      </w:r>
    </w:p>
    <w:p w14:paraId="08F14241" w14:textId="087BF09F" w:rsidR="00493149" w:rsidRPr="00493149" w:rsidRDefault="00493149" w:rsidP="00493149">
      <w:pPr>
        <w:pStyle w:val="ListParagraph"/>
        <w:numPr>
          <w:ilvl w:val="0"/>
          <w:numId w:val="4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Solely designed and developed the entire front/bank end of the website</w:t>
      </w:r>
      <w:r>
        <w:rPr>
          <w:rFonts w:cstheme="minorHAnsi"/>
          <w:sz w:val="21"/>
          <w:szCs w:val="21"/>
        </w:rPr>
        <w:t xml:space="preserve"> from scratch</w:t>
      </w:r>
    </w:p>
    <w:p w14:paraId="06D44FC9" w14:textId="40417346" w:rsidR="00A114EA" w:rsidRDefault="00A114EA" w:rsidP="00A114EA">
      <w:pPr>
        <w:pStyle w:val="ListParagraph"/>
        <w:numPr>
          <w:ilvl w:val="0"/>
          <w:numId w:val="4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Setup SQL database to store and manage content through custom-made CMS</w:t>
      </w:r>
    </w:p>
    <w:p w14:paraId="2C572450" w14:textId="6F90A4EA" w:rsidR="00A114EA" w:rsidRPr="004B6688" w:rsidRDefault="00A114EA" w:rsidP="00A114EA">
      <w:pPr>
        <w:spacing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 xml:space="preserve">PROJECT MANAGER | </w:t>
      </w:r>
      <w:r w:rsidRPr="004B6688">
        <w:rPr>
          <w:rFonts w:cstheme="minorHAnsi"/>
          <w:sz w:val="21"/>
          <w:szCs w:val="21"/>
        </w:rPr>
        <w:t>CommuniTri</w:t>
      </w:r>
      <w:r w:rsidR="007B2A66">
        <w:rPr>
          <w:rFonts w:cstheme="minorHAnsi"/>
          <w:sz w:val="21"/>
          <w:szCs w:val="21"/>
        </w:rPr>
        <w:t xml:space="preserve"> -</w:t>
      </w:r>
      <w:r w:rsidR="007E595B">
        <w:rPr>
          <w:rFonts w:cstheme="minorHAnsi"/>
          <w:sz w:val="21"/>
          <w:szCs w:val="21"/>
        </w:rPr>
        <w:t xml:space="preserve"> </w:t>
      </w:r>
      <w:hyperlink r:id="rId12" w:history="1">
        <w:r w:rsidR="00157E5E">
          <w:rPr>
            <w:rStyle w:val="Hyperlink"/>
            <w:rFonts w:cstheme="minorHAnsi"/>
            <w:sz w:val="21"/>
            <w:szCs w:val="21"/>
          </w:rPr>
          <w:t>C</w:t>
        </w:r>
        <w:r w:rsidR="00ED62EA" w:rsidRPr="007E595B">
          <w:rPr>
            <w:rStyle w:val="Hyperlink"/>
            <w:rFonts w:cstheme="minorHAnsi"/>
            <w:sz w:val="21"/>
            <w:szCs w:val="21"/>
          </w:rPr>
          <w:t>ommunitri.com</w:t>
        </w:r>
      </w:hyperlink>
      <w:r w:rsidRPr="004B6688">
        <w:rPr>
          <w:rFonts w:cstheme="minorHAnsi"/>
          <w:b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ab/>
        <w:t xml:space="preserve">             </w:t>
      </w:r>
      <w:r w:rsidRPr="004B6688">
        <w:rPr>
          <w:rFonts w:cstheme="minorHAnsi"/>
          <w:b/>
          <w:sz w:val="21"/>
          <w:szCs w:val="21"/>
        </w:rPr>
        <w:tab/>
        <w:t xml:space="preserve"> </w:t>
      </w:r>
      <w:r w:rsidRPr="004B6688">
        <w:rPr>
          <w:rFonts w:cstheme="minorHAnsi"/>
          <w:b/>
          <w:sz w:val="21"/>
          <w:szCs w:val="21"/>
        </w:rPr>
        <w:tab/>
        <w:t>Jul 2016 – Sept 2016</w:t>
      </w:r>
    </w:p>
    <w:p w14:paraId="2618CC08" w14:textId="77777777" w:rsidR="00A114EA" w:rsidRPr="004B6688" w:rsidRDefault="00A114EA" w:rsidP="00A114EA">
      <w:pPr>
        <w:pStyle w:val="ListParagraph"/>
        <w:numPr>
          <w:ilvl w:val="0"/>
          <w:numId w:val="27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Coordinated with the development team to quickly produce efficient solutions</w:t>
      </w:r>
    </w:p>
    <w:p w14:paraId="205826E0" w14:textId="77777777" w:rsidR="00A114EA" w:rsidRPr="004B6688" w:rsidRDefault="00A114EA" w:rsidP="00A114EA">
      <w:pPr>
        <w:pStyle w:val="ListParagraph"/>
        <w:numPr>
          <w:ilvl w:val="0"/>
          <w:numId w:val="27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Implemented agile methodology by conducting weekly scrum sessions</w:t>
      </w:r>
    </w:p>
    <w:p w14:paraId="70D81C4A" w14:textId="77777777" w:rsidR="00A114EA" w:rsidRPr="004B6688" w:rsidRDefault="00A114EA" w:rsidP="00A114EA">
      <w:pPr>
        <w:pStyle w:val="ListParagraph"/>
        <w:numPr>
          <w:ilvl w:val="0"/>
          <w:numId w:val="27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Website testing/QA and applied user experience enhancements</w:t>
      </w:r>
    </w:p>
    <w:p w14:paraId="4FBE6F09" w14:textId="1F9FF379" w:rsidR="00A114EA" w:rsidRPr="004B6688" w:rsidRDefault="00A114EA" w:rsidP="00A114EA">
      <w:pPr>
        <w:spacing w:after="0" w:line="240" w:lineRule="auto"/>
        <w:rPr>
          <w:rFonts w:cstheme="minorHAnsi"/>
          <w:b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 xml:space="preserve">JAVA TUTOR | </w:t>
      </w:r>
      <w:r w:rsidRPr="004B6688">
        <w:rPr>
          <w:rFonts w:cstheme="minorHAnsi"/>
          <w:sz w:val="21"/>
          <w:szCs w:val="21"/>
        </w:rPr>
        <w:t>NJIT</w:t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 xml:space="preserve">               </w:t>
      </w:r>
      <w:r w:rsidRPr="004B6688">
        <w:rPr>
          <w:rFonts w:cstheme="minorHAnsi"/>
          <w:b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ab/>
      </w:r>
      <w:r w:rsidR="00B51A1E">
        <w:rPr>
          <w:rFonts w:cstheme="minorHAnsi"/>
          <w:b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>Oct 2014 – May 2015</w:t>
      </w:r>
    </w:p>
    <w:p w14:paraId="3BA31992" w14:textId="1869C6AB" w:rsidR="005D2EE9" w:rsidRDefault="005D2EE9" w:rsidP="005D2EE9">
      <w:pPr>
        <w:pStyle w:val="ListParagraph"/>
        <w:numPr>
          <w:ilvl w:val="0"/>
          <w:numId w:val="26"/>
        </w:numPr>
        <w:spacing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Assisted</w:t>
      </w:r>
      <w:r w:rsidRPr="005D2EE9">
        <w:rPr>
          <w:rFonts w:cstheme="minorHAnsi"/>
          <w:sz w:val="21"/>
          <w:szCs w:val="21"/>
        </w:rPr>
        <w:t xml:space="preserve"> students in acquiring better understanding of Java resulting grade increases as high as 25% points</w:t>
      </w:r>
    </w:p>
    <w:p w14:paraId="12321B9A" w14:textId="19FA8A94" w:rsidR="00A114EA" w:rsidRPr="004B6688" w:rsidRDefault="00A114EA" w:rsidP="005D2EE9">
      <w:pPr>
        <w:pStyle w:val="ListParagraph"/>
        <w:numPr>
          <w:ilvl w:val="0"/>
          <w:numId w:val="26"/>
        </w:num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Identified, selected, and modified lesson plans to meet student's diverse needs</w:t>
      </w:r>
    </w:p>
    <w:p w14:paraId="792E2834" w14:textId="6508BB10" w:rsidR="00A114EA" w:rsidRDefault="00A114EA" w:rsidP="007F2B5B">
      <w:pPr>
        <w:pStyle w:val="ListParagraph"/>
        <w:numPr>
          <w:ilvl w:val="0"/>
          <w:numId w:val="26"/>
        </w:num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Developed custom curriculums, including homework and assessments</w:t>
      </w:r>
    </w:p>
    <w:p w14:paraId="4BFAE145" w14:textId="1DEB08CE" w:rsidR="00C17FA5" w:rsidRPr="00115B10" w:rsidRDefault="00C17FA5" w:rsidP="00C17FA5">
      <w:pPr>
        <w:pBdr>
          <w:top w:val="single" w:sz="2" w:space="1" w:color="auto"/>
          <w:bottom w:val="single" w:sz="2" w:space="1" w:color="auto"/>
        </w:pBdr>
        <w:spacing w:after="0" w:line="240" w:lineRule="auto"/>
        <w:jc w:val="center"/>
        <w:rPr>
          <w:rFonts w:cstheme="minorHAnsi"/>
          <w:b/>
          <w:color w:val="C00000"/>
          <w:sz w:val="24"/>
          <w:szCs w:val="24"/>
        </w:rPr>
      </w:pPr>
      <w:r w:rsidRPr="00115B10">
        <w:rPr>
          <w:rFonts w:cstheme="minorHAnsi"/>
          <w:b/>
          <w:color w:val="C00000"/>
          <w:sz w:val="24"/>
          <w:szCs w:val="24"/>
        </w:rPr>
        <w:t>TECHNICAL SKILLS</w:t>
      </w:r>
    </w:p>
    <w:p w14:paraId="72A0E476" w14:textId="0FF5F0F3" w:rsidR="00C17FA5" w:rsidRPr="004B6688" w:rsidRDefault="00C17FA5" w:rsidP="007F2B5B">
      <w:pPr>
        <w:spacing w:before="160"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 xml:space="preserve">Expertise: </w:t>
      </w:r>
      <w:r w:rsidRPr="004B6688">
        <w:rPr>
          <w:rFonts w:cstheme="minorHAnsi"/>
          <w:sz w:val="21"/>
          <w:szCs w:val="21"/>
        </w:rPr>
        <w:t>Java (6 years) | Web Development (6 years) | Android Development (3 years)</w:t>
      </w:r>
    </w:p>
    <w:p w14:paraId="21697F40" w14:textId="77777777" w:rsidR="00C17FA5" w:rsidRPr="004B6688" w:rsidRDefault="00C17FA5" w:rsidP="00C17FA5">
      <w:pPr>
        <w:spacing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>Web Technologies:</w:t>
      </w:r>
      <w:r w:rsidRPr="004B6688">
        <w:rPr>
          <w:rFonts w:cstheme="minorHAnsi"/>
          <w:sz w:val="21"/>
          <w:szCs w:val="21"/>
        </w:rPr>
        <w:t xml:space="preserve"> HTML 5, CSS 3/SASS, JavaScript, PHP 5, MySQL, jQuery, AJAX, XML, JSP</w:t>
      </w:r>
    </w:p>
    <w:p w14:paraId="674381CE" w14:textId="77777777" w:rsidR="00C17FA5" w:rsidRPr="004B6688" w:rsidRDefault="00C17FA5" w:rsidP="00C17FA5">
      <w:pPr>
        <w:spacing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>Programming Languages:</w:t>
      </w:r>
      <w:r w:rsidRPr="004B6688">
        <w:rPr>
          <w:rFonts w:cstheme="minorHAnsi"/>
          <w:sz w:val="21"/>
          <w:szCs w:val="21"/>
        </w:rPr>
        <w:t xml:space="preserve"> Java, PHP 5, C, C++, Python</w:t>
      </w:r>
    </w:p>
    <w:p w14:paraId="04283072" w14:textId="17686F45" w:rsidR="00C17FA5" w:rsidRPr="00C17FA5" w:rsidRDefault="00C17FA5" w:rsidP="007F2B5B">
      <w:p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>Software/Technologies:</w:t>
      </w:r>
      <w:r w:rsidRPr="004B6688">
        <w:rPr>
          <w:rFonts w:cstheme="minorHAnsi"/>
          <w:sz w:val="21"/>
          <w:szCs w:val="21"/>
        </w:rPr>
        <w:t xml:space="preserve"> Android SDK,</w:t>
      </w:r>
      <w:r w:rsidR="00CD02FE" w:rsidRPr="004B6688">
        <w:rPr>
          <w:rFonts w:cstheme="minorHAnsi"/>
          <w:sz w:val="21"/>
          <w:szCs w:val="21"/>
        </w:rPr>
        <w:t xml:space="preserve"> Android Studio</w:t>
      </w:r>
      <w:r w:rsidR="00CD02FE">
        <w:rPr>
          <w:rFonts w:cstheme="minorHAnsi"/>
          <w:sz w:val="21"/>
          <w:szCs w:val="21"/>
        </w:rPr>
        <w:t xml:space="preserve">, </w:t>
      </w:r>
      <w:r w:rsidRPr="004B6688">
        <w:rPr>
          <w:rFonts w:cstheme="minorHAnsi"/>
          <w:sz w:val="21"/>
          <w:szCs w:val="21"/>
        </w:rPr>
        <w:t>JDK, Eclipse, Bootstrap 4, WordPress, Drupal</w:t>
      </w:r>
    </w:p>
    <w:p w14:paraId="3EDA56E5" w14:textId="4A8411C3" w:rsidR="00550DA9" w:rsidRPr="00690E2B" w:rsidRDefault="00EF5CAC" w:rsidP="00231BD8">
      <w:pPr>
        <w:pBdr>
          <w:top w:val="single" w:sz="2" w:space="1" w:color="auto"/>
          <w:bottom w:val="single" w:sz="2" w:space="1" w:color="auto"/>
        </w:pBdr>
        <w:spacing w:after="0" w:line="240" w:lineRule="auto"/>
        <w:jc w:val="center"/>
        <w:rPr>
          <w:rFonts w:cstheme="minorHAnsi"/>
          <w:b/>
          <w:color w:val="C00000"/>
          <w:sz w:val="24"/>
          <w:szCs w:val="24"/>
        </w:rPr>
      </w:pPr>
      <w:r w:rsidRPr="00690E2B">
        <w:rPr>
          <w:rFonts w:cstheme="minorHAnsi"/>
          <w:b/>
          <w:color w:val="C00000"/>
          <w:sz w:val="24"/>
          <w:szCs w:val="24"/>
        </w:rPr>
        <w:t>EDUCATION</w:t>
      </w:r>
    </w:p>
    <w:p w14:paraId="594475B1" w14:textId="2D010D86" w:rsidR="00550DA9" w:rsidRPr="004B6688" w:rsidRDefault="00550DA9" w:rsidP="007F2B5B">
      <w:pPr>
        <w:spacing w:before="100" w:after="10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>Bachelor of Science, Computer Science | Minor in Applied Mathematics</w:t>
      </w:r>
      <w:r w:rsidRPr="004B6688">
        <w:rPr>
          <w:rFonts w:cstheme="minorHAnsi"/>
          <w:b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br/>
        <w:t>New Jersey Institute of Technology – Newark, N</w:t>
      </w:r>
      <w:r w:rsidR="00BD3DCD">
        <w:rPr>
          <w:rFonts w:cstheme="minorHAnsi"/>
          <w:sz w:val="21"/>
          <w:szCs w:val="21"/>
        </w:rPr>
        <w:t>J</w:t>
      </w:r>
    </w:p>
    <w:p w14:paraId="3263F3B9" w14:textId="5762E863" w:rsidR="000B273A" w:rsidRPr="003D1C73" w:rsidRDefault="00210528" w:rsidP="00231BD8">
      <w:pPr>
        <w:pBdr>
          <w:top w:val="single" w:sz="2" w:space="1" w:color="auto"/>
          <w:bottom w:val="single" w:sz="2" w:space="1" w:color="auto"/>
        </w:pBdr>
        <w:spacing w:after="0" w:line="240" w:lineRule="auto"/>
        <w:jc w:val="center"/>
        <w:rPr>
          <w:rFonts w:cstheme="minorHAnsi"/>
          <w:b/>
          <w:color w:val="C00000"/>
          <w:sz w:val="24"/>
          <w:szCs w:val="24"/>
        </w:rPr>
      </w:pPr>
      <w:r w:rsidRPr="003D1C73">
        <w:rPr>
          <w:rFonts w:cstheme="minorHAnsi"/>
          <w:b/>
          <w:color w:val="C00000"/>
          <w:sz w:val="24"/>
          <w:szCs w:val="24"/>
        </w:rPr>
        <w:t>PROJECTS</w:t>
      </w:r>
    </w:p>
    <w:p w14:paraId="6AA8BA45" w14:textId="7FFE1E16" w:rsidR="00870979" w:rsidRDefault="001A5FF4" w:rsidP="007F2B5B">
      <w:pPr>
        <w:spacing w:before="100" w:after="0" w:line="240" w:lineRule="auto"/>
        <w:jc w:val="center"/>
        <w:rPr>
          <w:rFonts w:cstheme="minorHAnsi"/>
          <w:b/>
        </w:rPr>
      </w:pPr>
      <w:r w:rsidRPr="00136076">
        <w:rPr>
          <w:rFonts w:cstheme="minorHAnsi"/>
          <w:b/>
        </w:rPr>
        <w:t xml:space="preserve">Visit </w:t>
      </w:r>
      <w:hyperlink r:id="rId13" w:anchor="portfolio" w:history="1">
        <w:r w:rsidR="00480C9B" w:rsidRPr="00C06E8B">
          <w:rPr>
            <w:rStyle w:val="Hyperlink"/>
            <w:rFonts w:cstheme="minorHAnsi"/>
            <w:b/>
          </w:rPr>
          <w:t>dhulidesign.com/#portfolio</w:t>
        </w:r>
      </w:hyperlink>
      <w:r w:rsidR="009555AA" w:rsidRPr="00136076">
        <w:rPr>
          <w:rStyle w:val="Hyperlink"/>
          <w:rFonts w:cstheme="minorHAnsi"/>
          <w:b/>
        </w:rPr>
        <w:t xml:space="preserve"> </w:t>
      </w:r>
      <w:r w:rsidRPr="00136076">
        <w:rPr>
          <w:rFonts w:cstheme="minorHAnsi"/>
          <w:b/>
        </w:rPr>
        <w:t>for more information of my projects</w:t>
      </w:r>
      <w:r w:rsidR="00672A16" w:rsidRPr="00136076">
        <w:rPr>
          <w:rFonts w:cstheme="minorHAnsi"/>
          <w:b/>
        </w:rPr>
        <w:t xml:space="preserve"> </w:t>
      </w:r>
      <w:r w:rsidR="00CD1364">
        <w:rPr>
          <w:rFonts w:cstheme="minorHAnsi"/>
          <w:b/>
        </w:rPr>
        <w:br/>
      </w:r>
      <w:r w:rsidR="00CD1364" w:rsidRPr="00136076">
        <w:rPr>
          <w:rStyle w:val="Hyperlink"/>
          <w:rFonts w:cstheme="minorHAnsi"/>
          <w:b/>
          <w:color w:val="auto"/>
          <w:u w:val="none"/>
        </w:rPr>
        <w:t xml:space="preserve">GitHub: </w:t>
      </w:r>
      <w:hyperlink r:id="rId14" w:history="1">
        <w:r w:rsidR="00CD1364" w:rsidRPr="00136076">
          <w:rPr>
            <w:rStyle w:val="Hyperlink"/>
            <w:rFonts w:cstheme="minorHAnsi"/>
            <w:b/>
          </w:rPr>
          <w:t>github.com/dpatelnjit/Projects</w:t>
        </w:r>
      </w:hyperlink>
    </w:p>
    <w:p w14:paraId="258A7B07" w14:textId="17B7363F" w:rsidR="00380C27" w:rsidRPr="004B6688" w:rsidRDefault="00867A50" w:rsidP="001C2779">
      <w:pPr>
        <w:spacing w:after="0" w:line="240" w:lineRule="auto"/>
        <w:rPr>
          <w:rFonts w:cstheme="minorHAnsi"/>
          <w:b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>Websites</w:t>
      </w:r>
    </w:p>
    <w:p w14:paraId="57ACAD29" w14:textId="60BFF70B" w:rsidR="001F69C4" w:rsidRDefault="00BA376A" w:rsidP="001C2779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15" w:history="1">
        <w:r w:rsidR="001F69C4" w:rsidRPr="00FB335B">
          <w:rPr>
            <w:rStyle w:val="Hyperlink"/>
            <w:rFonts w:cstheme="minorHAnsi"/>
            <w:bCs/>
            <w:sz w:val="21"/>
            <w:szCs w:val="21"/>
          </w:rPr>
          <w:t>DhuliDesign.com</w:t>
        </w:r>
      </w:hyperlink>
      <w:r w:rsidR="001F69C4" w:rsidRPr="00FB335B">
        <w:rPr>
          <w:rFonts w:cstheme="minorHAnsi"/>
          <w:bCs/>
          <w:color w:val="000000"/>
          <w:sz w:val="21"/>
          <w:szCs w:val="21"/>
        </w:rPr>
        <w:t xml:space="preserve"> – </w:t>
      </w:r>
      <w:r w:rsidR="001C2779" w:rsidRPr="00FB335B">
        <w:rPr>
          <w:rFonts w:cstheme="minorHAnsi"/>
          <w:bCs/>
          <w:color w:val="000000"/>
          <w:sz w:val="21"/>
          <w:szCs w:val="21"/>
        </w:rPr>
        <w:t>My personal business/portfolio website where most of my key projects can be accessed</w:t>
      </w:r>
    </w:p>
    <w:p w14:paraId="3F755356" w14:textId="64E68368" w:rsidR="008736E9" w:rsidRPr="008736E9" w:rsidRDefault="008736E9" w:rsidP="008736E9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16" w:history="1">
        <w:r w:rsidRPr="00FB335B">
          <w:rPr>
            <w:rStyle w:val="Hyperlink"/>
            <w:rFonts w:cstheme="minorHAnsi"/>
            <w:bCs/>
            <w:sz w:val="21"/>
            <w:szCs w:val="21"/>
          </w:rPr>
          <w:t>PurvaProductions.com</w:t>
        </w:r>
      </w:hyperlink>
      <w:r w:rsidRPr="00FB335B">
        <w:rPr>
          <w:rFonts w:cstheme="minorHAnsi"/>
          <w:bCs/>
          <w:color w:val="000000"/>
          <w:sz w:val="21"/>
          <w:szCs w:val="21"/>
        </w:rPr>
        <w:t xml:space="preserve"> – </w:t>
      </w:r>
      <w:r>
        <w:rPr>
          <w:rFonts w:cstheme="minorHAnsi"/>
          <w:bCs/>
          <w:color w:val="000000"/>
          <w:sz w:val="21"/>
          <w:szCs w:val="21"/>
        </w:rPr>
        <w:t>P</w:t>
      </w:r>
      <w:r w:rsidRPr="00FB335B">
        <w:rPr>
          <w:rFonts w:cstheme="minorHAnsi"/>
          <w:bCs/>
          <w:color w:val="000000"/>
          <w:sz w:val="21"/>
          <w:szCs w:val="21"/>
        </w:rPr>
        <w:t>hotography company’s website created to innovatively display photography works</w:t>
      </w:r>
    </w:p>
    <w:p w14:paraId="7947D1BC" w14:textId="1BDD24D7" w:rsidR="00923164" w:rsidRPr="00FB335B" w:rsidRDefault="00BA376A" w:rsidP="001C2779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17" w:history="1">
        <w:r w:rsidR="009579ED" w:rsidRPr="00FB335B">
          <w:rPr>
            <w:rStyle w:val="Hyperlink"/>
            <w:rFonts w:cstheme="minorHAnsi"/>
            <w:sz w:val="21"/>
            <w:szCs w:val="21"/>
          </w:rPr>
          <w:t>B</w:t>
        </w:r>
        <w:r w:rsidR="0045665C" w:rsidRPr="00FB335B">
          <w:rPr>
            <w:rStyle w:val="Hyperlink"/>
            <w:rFonts w:cstheme="minorHAnsi"/>
            <w:sz w:val="21"/>
            <w:szCs w:val="21"/>
          </w:rPr>
          <w:t>uytheriteliquor.com</w:t>
        </w:r>
      </w:hyperlink>
      <w:r w:rsidR="0045665C" w:rsidRPr="00FB335B">
        <w:rPr>
          <w:rFonts w:cstheme="minorHAnsi"/>
          <w:b/>
          <w:sz w:val="21"/>
          <w:szCs w:val="21"/>
        </w:rPr>
        <w:t xml:space="preserve"> </w:t>
      </w:r>
      <w:r w:rsidR="00923164" w:rsidRPr="00FB335B">
        <w:rPr>
          <w:rFonts w:cstheme="minorHAnsi"/>
          <w:b/>
          <w:sz w:val="21"/>
          <w:szCs w:val="21"/>
        </w:rPr>
        <w:t xml:space="preserve">- </w:t>
      </w:r>
      <w:r w:rsidR="001C2779" w:rsidRPr="00FB335B">
        <w:rPr>
          <w:rFonts w:cstheme="minorHAnsi"/>
          <w:bCs/>
          <w:color w:val="000000"/>
          <w:sz w:val="21"/>
          <w:szCs w:val="21"/>
        </w:rPr>
        <w:t>Designed liquor store website using exciting features to grab customers’ attention</w:t>
      </w:r>
    </w:p>
    <w:p w14:paraId="30022CBA" w14:textId="75C0A52E" w:rsidR="001C2779" w:rsidRPr="00FB335B" w:rsidRDefault="00BA376A" w:rsidP="00675125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18" w:history="1">
        <w:r w:rsidR="0014331D" w:rsidRPr="00FB335B">
          <w:rPr>
            <w:rStyle w:val="Hyperlink"/>
            <w:rFonts w:cstheme="minorHAnsi"/>
            <w:bCs/>
            <w:sz w:val="21"/>
            <w:szCs w:val="21"/>
          </w:rPr>
          <w:t>PrettyPinkNJ.com</w:t>
        </w:r>
      </w:hyperlink>
      <w:r w:rsidR="0014331D" w:rsidRPr="00FB335B">
        <w:rPr>
          <w:rFonts w:cstheme="minorHAnsi"/>
          <w:b/>
          <w:bCs/>
          <w:color w:val="000000"/>
          <w:sz w:val="21"/>
          <w:szCs w:val="21"/>
        </w:rPr>
        <w:t xml:space="preserve"> </w:t>
      </w:r>
      <w:r w:rsidR="00AC65D6" w:rsidRPr="00FB335B">
        <w:rPr>
          <w:rFonts w:cstheme="minorHAnsi"/>
          <w:b/>
          <w:bCs/>
          <w:color w:val="000000"/>
          <w:sz w:val="21"/>
          <w:szCs w:val="21"/>
        </w:rPr>
        <w:t>–</w:t>
      </w:r>
      <w:r w:rsidR="00BB78DF">
        <w:rPr>
          <w:rFonts w:cstheme="minorHAnsi"/>
          <w:b/>
          <w:bCs/>
          <w:color w:val="000000"/>
          <w:sz w:val="21"/>
          <w:szCs w:val="21"/>
        </w:rPr>
        <w:t xml:space="preserve"> B</w:t>
      </w:r>
      <w:r w:rsidR="001C2779" w:rsidRPr="00FB335B">
        <w:rPr>
          <w:rFonts w:cstheme="minorHAnsi"/>
          <w:bCs/>
          <w:color w:val="000000"/>
          <w:sz w:val="21"/>
          <w:szCs w:val="21"/>
        </w:rPr>
        <w:t>eautiful</w:t>
      </w:r>
      <w:r w:rsidR="00BB78DF">
        <w:rPr>
          <w:rFonts w:cstheme="minorHAnsi"/>
          <w:bCs/>
          <w:color w:val="000000"/>
          <w:sz w:val="21"/>
          <w:szCs w:val="21"/>
        </w:rPr>
        <w:t xml:space="preserve"> and </w:t>
      </w:r>
      <w:r w:rsidR="001C2779" w:rsidRPr="00FB335B">
        <w:rPr>
          <w:rFonts w:cstheme="minorHAnsi"/>
          <w:bCs/>
          <w:color w:val="000000"/>
          <w:sz w:val="21"/>
          <w:szCs w:val="21"/>
        </w:rPr>
        <w:t>responsive Beautician’s website to bring more exposure to their business</w:t>
      </w:r>
    </w:p>
    <w:p w14:paraId="48C07D1E" w14:textId="48B827BA" w:rsidR="0014331D" w:rsidRPr="00FB335B" w:rsidRDefault="00BA376A" w:rsidP="00675125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19" w:history="1">
        <w:r w:rsidR="0014331D" w:rsidRPr="00FB335B">
          <w:rPr>
            <w:rStyle w:val="Hyperlink"/>
            <w:rFonts w:cstheme="minorHAnsi"/>
            <w:bCs/>
            <w:sz w:val="21"/>
            <w:szCs w:val="21"/>
          </w:rPr>
          <w:t>PatelJKParikh.com</w:t>
        </w:r>
      </w:hyperlink>
      <w:r w:rsidR="0014331D" w:rsidRPr="00FB335B">
        <w:rPr>
          <w:rFonts w:cstheme="minorHAnsi"/>
          <w:bCs/>
          <w:color w:val="000000"/>
          <w:sz w:val="21"/>
          <w:szCs w:val="21"/>
        </w:rPr>
        <w:t xml:space="preserve"> </w:t>
      </w:r>
      <w:r w:rsidR="00CB54CA" w:rsidRPr="00FB335B">
        <w:rPr>
          <w:rFonts w:cstheme="minorHAnsi"/>
          <w:bCs/>
          <w:color w:val="000000"/>
          <w:sz w:val="21"/>
          <w:szCs w:val="21"/>
        </w:rPr>
        <w:t>–</w:t>
      </w:r>
      <w:r w:rsidR="0014331D" w:rsidRPr="00FB335B">
        <w:rPr>
          <w:rFonts w:cstheme="minorHAnsi"/>
          <w:bCs/>
          <w:color w:val="000000"/>
          <w:sz w:val="21"/>
          <w:szCs w:val="21"/>
        </w:rPr>
        <w:t xml:space="preserve"> </w:t>
      </w:r>
      <w:r w:rsidR="001C2779" w:rsidRPr="00FB335B">
        <w:rPr>
          <w:rFonts w:cstheme="minorHAnsi"/>
          <w:bCs/>
          <w:color w:val="000000"/>
          <w:sz w:val="21"/>
          <w:szCs w:val="21"/>
        </w:rPr>
        <w:t>Marriage website with important information along with RSVP form</w:t>
      </w:r>
    </w:p>
    <w:p w14:paraId="2AB2A422" w14:textId="215E7391" w:rsidR="00BD3887" w:rsidRPr="001C2779" w:rsidRDefault="00BD3887" w:rsidP="001C2779">
      <w:pPr>
        <w:spacing w:after="0" w:line="240" w:lineRule="auto"/>
        <w:rPr>
          <w:rFonts w:cstheme="minorHAnsi"/>
          <w:b/>
          <w:sz w:val="21"/>
          <w:szCs w:val="21"/>
        </w:rPr>
      </w:pPr>
      <w:r w:rsidRPr="001C2779">
        <w:rPr>
          <w:rFonts w:cstheme="minorHAnsi"/>
          <w:b/>
          <w:sz w:val="21"/>
          <w:szCs w:val="21"/>
        </w:rPr>
        <w:t>Android</w:t>
      </w:r>
      <w:r w:rsidR="00EE5829" w:rsidRPr="001C2779">
        <w:rPr>
          <w:rFonts w:cstheme="minorHAnsi"/>
          <w:b/>
          <w:sz w:val="21"/>
          <w:szCs w:val="21"/>
        </w:rPr>
        <w:t xml:space="preserve"> Apps</w:t>
      </w:r>
      <w:r w:rsidR="000C6B66" w:rsidRPr="001C2779">
        <w:rPr>
          <w:rFonts w:cstheme="minorHAnsi"/>
          <w:b/>
          <w:sz w:val="21"/>
          <w:szCs w:val="21"/>
        </w:rPr>
        <w:t xml:space="preserve"> | Google Play Account - </w:t>
      </w:r>
      <w:hyperlink r:id="rId20" w:history="1">
        <w:r w:rsidR="00BB78DF">
          <w:rPr>
            <w:rStyle w:val="Hyperlink"/>
            <w:rFonts w:cstheme="minorHAnsi"/>
            <w:b/>
            <w:sz w:val="21"/>
            <w:szCs w:val="21"/>
          </w:rPr>
          <w:t>goo.gl/</w:t>
        </w:r>
        <w:proofErr w:type="spellStart"/>
        <w:r w:rsidR="00BB78DF">
          <w:rPr>
            <w:rStyle w:val="Hyperlink"/>
            <w:rFonts w:cstheme="minorHAnsi"/>
            <w:b/>
            <w:sz w:val="21"/>
            <w:szCs w:val="21"/>
          </w:rPr>
          <w:t>QophQh</w:t>
        </w:r>
        <w:proofErr w:type="spellEnd"/>
      </w:hyperlink>
    </w:p>
    <w:p w14:paraId="224F6B38" w14:textId="1D92A949" w:rsidR="001F3039" w:rsidRPr="004B6688" w:rsidRDefault="00BA376A" w:rsidP="001C2779">
      <w:pPr>
        <w:pStyle w:val="ListParagraph"/>
        <w:numPr>
          <w:ilvl w:val="0"/>
          <w:numId w:val="17"/>
        </w:numPr>
        <w:spacing w:after="0" w:line="240" w:lineRule="auto"/>
        <w:rPr>
          <w:rStyle w:val="Hyperlink"/>
          <w:rFonts w:cstheme="minorHAnsi"/>
          <w:color w:val="auto"/>
          <w:sz w:val="21"/>
          <w:szCs w:val="21"/>
          <w:u w:val="none"/>
        </w:rPr>
      </w:pPr>
      <w:hyperlink r:id="rId21" w:history="1">
        <w:r w:rsidR="00DC570E" w:rsidRPr="004B6688">
          <w:rPr>
            <w:rStyle w:val="Hyperlink"/>
            <w:rFonts w:cstheme="minorHAnsi"/>
            <w:sz w:val="21"/>
            <w:szCs w:val="21"/>
          </w:rPr>
          <w:t>Where You At</w:t>
        </w:r>
      </w:hyperlink>
      <w:r w:rsidR="00DC570E" w:rsidRPr="004B6688">
        <w:rPr>
          <w:rFonts w:cstheme="minorHAnsi"/>
          <w:sz w:val="21"/>
          <w:szCs w:val="21"/>
        </w:rPr>
        <w:t xml:space="preserve"> </w:t>
      </w:r>
      <w:r w:rsidR="00673A7C" w:rsidRPr="004B6688">
        <w:rPr>
          <w:rFonts w:cstheme="minorHAnsi"/>
          <w:sz w:val="21"/>
          <w:szCs w:val="21"/>
        </w:rPr>
        <w:t>–</w:t>
      </w:r>
      <w:r w:rsidR="004E7C25" w:rsidRPr="004B6688">
        <w:rPr>
          <w:rFonts w:cstheme="minorHAnsi"/>
          <w:sz w:val="21"/>
          <w:szCs w:val="21"/>
        </w:rPr>
        <w:t xml:space="preserve"> </w:t>
      </w:r>
      <w:r w:rsidR="00FB0FA5" w:rsidRPr="004B6688">
        <w:rPr>
          <w:rFonts w:cstheme="minorHAnsi"/>
          <w:sz w:val="21"/>
          <w:szCs w:val="21"/>
        </w:rPr>
        <w:t>Save</w:t>
      </w:r>
      <w:r w:rsidR="006035FE" w:rsidRPr="004B6688">
        <w:rPr>
          <w:rFonts w:cstheme="minorHAnsi"/>
          <w:sz w:val="21"/>
          <w:szCs w:val="21"/>
        </w:rPr>
        <w:t xml:space="preserve"> or text friends your location</w:t>
      </w:r>
      <w:r w:rsidR="009005D9" w:rsidRPr="004B6688">
        <w:rPr>
          <w:rFonts w:cstheme="minorHAnsi"/>
          <w:sz w:val="21"/>
          <w:szCs w:val="21"/>
        </w:rPr>
        <w:t xml:space="preserve"> to easily meet up </w:t>
      </w:r>
      <w:r w:rsidR="00260D52" w:rsidRPr="004B6688">
        <w:rPr>
          <w:rFonts w:cstheme="minorHAnsi"/>
          <w:sz w:val="21"/>
          <w:szCs w:val="21"/>
        </w:rPr>
        <w:t>together</w:t>
      </w:r>
      <w:r w:rsidR="00715C99" w:rsidRPr="004B6688">
        <w:rPr>
          <w:rFonts w:cstheme="minorHAnsi"/>
          <w:sz w:val="21"/>
          <w:szCs w:val="21"/>
        </w:rPr>
        <w:t xml:space="preserve"> | </w:t>
      </w:r>
      <w:r w:rsidR="00715C99" w:rsidRPr="004B6688">
        <w:rPr>
          <w:rStyle w:val="Hyperlink"/>
          <w:rFonts w:cstheme="minorHAnsi"/>
          <w:color w:val="auto"/>
          <w:sz w:val="21"/>
          <w:szCs w:val="21"/>
          <w:u w:val="none"/>
        </w:rPr>
        <w:t>850+ downloads</w:t>
      </w:r>
    </w:p>
    <w:p w14:paraId="6C6407C0" w14:textId="71925CA2" w:rsidR="00115B10" w:rsidRDefault="00BA376A" w:rsidP="001C2779">
      <w:pPr>
        <w:pStyle w:val="ListParagraph"/>
        <w:numPr>
          <w:ilvl w:val="0"/>
          <w:numId w:val="17"/>
        </w:numPr>
        <w:spacing w:after="0" w:line="240" w:lineRule="auto"/>
        <w:rPr>
          <w:rStyle w:val="Hyperlink"/>
          <w:rFonts w:cstheme="minorHAnsi"/>
          <w:color w:val="auto"/>
          <w:sz w:val="21"/>
          <w:szCs w:val="21"/>
          <w:u w:val="none"/>
        </w:rPr>
      </w:pPr>
      <w:hyperlink r:id="rId22" w:history="1">
        <w:r w:rsidR="00C026D5" w:rsidRPr="00B56745">
          <w:rPr>
            <w:rStyle w:val="Hyperlink"/>
            <w:rFonts w:cstheme="minorHAnsi"/>
            <w:sz w:val="21"/>
            <w:szCs w:val="21"/>
          </w:rPr>
          <w:t xml:space="preserve">NJIT </w:t>
        </w:r>
        <w:r w:rsidR="00715C99" w:rsidRPr="00B56745">
          <w:rPr>
            <w:rStyle w:val="Hyperlink"/>
            <w:rFonts w:cstheme="minorHAnsi"/>
            <w:sz w:val="21"/>
            <w:szCs w:val="21"/>
          </w:rPr>
          <w:t>HW Reminder</w:t>
        </w:r>
      </w:hyperlink>
      <w:r w:rsidR="00C026D5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 – </w:t>
      </w:r>
      <w:r w:rsidR="00B174FE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NJIT students </w:t>
      </w:r>
      <w:r w:rsidR="00715C99" w:rsidRPr="00B56745">
        <w:rPr>
          <w:rStyle w:val="Hyperlink"/>
          <w:rFonts w:cstheme="minorHAnsi"/>
          <w:color w:val="auto"/>
          <w:sz w:val="21"/>
          <w:szCs w:val="21"/>
          <w:u w:val="none"/>
        </w:rPr>
        <w:t>can</w:t>
      </w:r>
      <w:r w:rsidR="00B174FE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 g</w:t>
      </w:r>
      <w:r w:rsidR="00C026D5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et </w:t>
      </w:r>
      <w:r w:rsidR="0018597F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notified </w:t>
      </w:r>
      <w:r w:rsidR="00A5797B" w:rsidRPr="00B56745">
        <w:rPr>
          <w:rStyle w:val="Hyperlink"/>
          <w:rFonts w:cstheme="minorHAnsi"/>
          <w:color w:val="auto"/>
          <w:sz w:val="21"/>
          <w:szCs w:val="21"/>
          <w:u w:val="none"/>
        </w:rPr>
        <w:t>of</w:t>
      </w:r>
      <w:r w:rsidR="0018597F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 upcoming </w:t>
      </w:r>
      <w:r w:rsidR="00A061D0" w:rsidRPr="00B56745">
        <w:rPr>
          <w:rStyle w:val="Hyperlink"/>
          <w:rFonts w:cstheme="minorHAnsi"/>
          <w:color w:val="auto"/>
          <w:sz w:val="21"/>
          <w:szCs w:val="21"/>
          <w:u w:val="none"/>
        </w:rPr>
        <w:t>assignments</w:t>
      </w:r>
      <w:r w:rsidR="00715C99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 | 50+ downloads</w:t>
      </w:r>
    </w:p>
    <w:p w14:paraId="746AFA5F" w14:textId="77777777" w:rsidR="00547888" w:rsidRPr="00547888" w:rsidRDefault="00547888" w:rsidP="00547888">
      <w:pPr>
        <w:spacing w:after="0" w:line="240" w:lineRule="auto"/>
        <w:rPr>
          <w:rFonts w:cstheme="minorHAnsi"/>
          <w:sz w:val="21"/>
          <w:szCs w:val="21"/>
        </w:rPr>
      </w:pPr>
    </w:p>
    <w:sectPr w:rsidR="00547888" w:rsidRPr="00547888" w:rsidSect="00051304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C8B175" w14:textId="77777777" w:rsidR="00BA376A" w:rsidRDefault="00BA376A" w:rsidP="00E30E4C">
      <w:pPr>
        <w:spacing w:after="0" w:line="240" w:lineRule="auto"/>
      </w:pPr>
      <w:r>
        <w:separator/>
      </w:r>
    </w:p>
  </w:endnote>
  <w:endnote w:type="continuationSeparator" w:id="0">
    <w:p w14:paraId="0CF34E11" w14:textId="77777777" w:rsidR="00BA376A" w:rsidRDefault="00BA376A" w:rsidP="00E30E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91B90" w14:textId="77777777" w:rsidR="00BA376A" w:rsidRDefault="00BA376A" w:rsidP="00E30E4C">
      <w:pPr>
        <w:spacing w:after="0" w:line="240" w:lineRule="auto"/>
      </w:pPr>
      <w:r>
        <w:separator/>
      </w:r>
    </w:p>
  </w:footnote>
  <w:footnote w:type="continuationSeparator" w:id="0">
    <w:p w14:paraId="33DDF3F3" w14:textId="77777777" w:rsidR="00BA376A" w:rsidRDefault="00BA376A" w:rsidP="00E30E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80261"/>
    <w:multiLevelType w:val="hybridMultilevel"/>
    <w:tmpl w:val="C4CC65D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14CD2ACE"/>
    <w:multiLevelType w:val="hybridMultilevel"/>
    <w:tmpl w:val="CC5EC4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9D122CD"/>
    <w:multiLevelType w:val="hybridMultilevel"/>
    <w:tmpl w:val="AD24ABEA"/>
    <w:lvl w:ilvl="0" w:tplc="D4E02B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846E4"/>
    <w:multiLevelType w:val="hybridMultilevel"/>
    <w:tmpl w:val="2E3871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C4E0163"/>
    <w:multiLevelType w:val="hybridMultilevel"/>
    <w:tmpl w:val="C30C348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ED80C60"/>
    <w:multiLevelType w:val="hybridMultilevel"/>
    <w:tmpl w:val="EDCC677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1F832F60"/>
    <w:multiLevelType w:val="hybridMultilevel"/>
    <w:tmpl w:val="0D78F10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FF83477"/>
    <w:multiLevelType w:val="hybridMultilevel"/>
    <w:tmpl w:val="EC947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B2969"/>
    <w:multiLevelType w:val="hybridMultilevel"/>
    <w:tmpl w:val="40C2A9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30D7300"/>
    <w:multiLevelType w:val="hybridMultilevel"/>
    <w:tmpl w:val="18D4F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1356892"/>
    <w:multiLevelType w:val="hybridMultilevel"/>
    <w:tmpl w:val="DCB0D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2384D85"/>
    <w:multiLevelType w:val="hybridMultilevel"/>
    <w:tmpl w:val="41608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208A9"/>
    <w:multiLevelType w:val="hybridMultilevel"/>
    <w:tmpl w:val="945866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5F0B60"/>
    <w:multiLevelType w:val="hybridMultilevel"/>
    <w:tmpl w:val="2F4850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9FF2706"/>
    <w:multiLevelType w:val="hybridMultilevel"/>
    <w:tmpl w:val="B23C385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3C2B1025"/>
    <w:multiLevelType w:val="hybridMultilevel"/>
    <w:tmpl w:val="FEC802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E1F5A12"/>
    <w:multiLevelType w:val="hybridMultilevel"/>
    <w:tmpl w:val="F8CA014C"/>
    <w:lvl w:ilvl="0" w:tplc="272650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8257DC"/>
    <w:multiLevelType w:val="hybridMultilevel"/>
    <w:tmpl w:val="78A242E4"/>
    <w:lvl w:ilvl="0" w:tplc="75E8CA4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7830335"/>
    <w:multiLevelType w:val="hybridMultilevel"/>
    <w:tmpl w:val="4A947F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E1B6EEA"/>
    <w:multiLevelType w:val="hybridMultilevel"/>
    <w:tmpl w:val="90AE0F5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5F0F12CC"/>
    <w:multiLevelType w:val="hybridMultilevel"/>
    <w:tmpl w:val="92428B70"/>
    <w:lvl w:ilvl="0" w:tplc="EF6A42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FD942CF"/>
    <w:multiLevelType w:val="hybridMultilevel"/>
    <w:tmpl w:val="8EB8BA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613D9"/>
    <w:multiLevelType w:val="hybridMultilevel"/>
    <w:tmpl w:val="50E02B0E"/>
    <w:lvl w:ilvl="0" w:tplc="41E8C02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A8E0EE4"/>
    <w:multiLevelType w:val="hybridMultilevel"/>
    <w:tmpl w:val="EB0E171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6B93331D"/>
    <w:multiLevelType w:val="hybridMultilevel"/>
    <w:tmpl w:val="1A4091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66129C9"/>
    <w:multiLevelType w:val="hybridMultilevel"/>
    <w:tmpl w:val="65C254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6EA4530"/>
    <w:multiLevelType w:val="hybridMultilevel"/>
    <w:tmpl w:val="03AC2D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E252FC3"/>
    <w:multiLevelType w:val="hybridMultilevel"/>
    <w:tmpl w:val="F330073E"/>
    <w:lvl w:ilvl="0" w:tplc="41E8C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8" w15:restartNumberingAfterBreak="0">
    <w:nsid w:val="7F9C5EC8"/>
    <w:multiLevelType w:val="hybridMultilevel"/>
    <w:tmpl w:val="E2B0374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8"/>
  </w:num>
  <w:num w:numId="4">
    <w:abstractNumId w:val="20"/>
  </w:num>
  <w:num w:numId="5">
    <w:abstractNumId w:val="23"/>
  </w:num>
  <w:num w:numId="6">
    <w:abstractNumId w:val="6"/>
  </w:num>
  <w:num w:numId="7">
    <w:abstractNumId w:val="4"/>
  </w:num>
  <w:num w:numId="8">
    <w:abstractNumId w:val="12"/>
  </w:num>
  <w:num w:numId="9">
    <w:abstractNumId w:val="14"/>
  </w:num>
  <w:num w:numId="10">
    <w:abstractNumId w:val="25"/>
  </w:num>
  <w:num w:numId="11">
    <w:abstractNumId w:val="15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5"/>
  </w:num>
  <w:num w:numId="17">
    <w:abstractNumId w:val="21"/>
  </w:num>
  <w:num w:numId="18">
    <w:abstractNumId w:val="9"/>
  </w:num>
  <w:num w:numId="19">
    <w:abstractNumId w:val="8"/>
  </w:num>
  <w:num w:numId="20">
    <w:abstractNumId w:val="0"/>
  </w:num>
  <w:num w:numId="21">
    <w:abstractNumId w:val="11"/>
  </w:num>
  <w:num w:numId="22">
    <w:abstractNumId w:val="10"/>
  </w:num>
  <w:num w:numId="23">
    <w:abstractNumId w:val="26"/>
  </w:num>
  <w:num w:numId="24">
    <w:abstractNumId w:val="13"/>
  </w:num>
  <w:num w:numId="25">
    <w:abstractNumId w:val="16"/>
  </w:num>
  <w:num w:numId="26">
    <w:abstractNumId w:val="2"/>
  </w:num>
  <w:num w:numId="27">
    <w:abstractNumId w:val="17"/>
  </w:num>
  <w:num w:numId="28">
    <w:abstractNumId w:val="22"/>
  </w:num>
  <w:num w:numId="29">
    <w:abstractNumId w:val="27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MLW0tDAyNjcxtTRX0lEKTi0uzszPAykwqgUALGYJtSwAAAA="/>
  </w:docVars>
  <w:rsids>
    <w:rsidRoot w:val="00A350AB"/>
    <w:rsid w:val="00001A47"/>
    <w:rsid w:val="000028A4"/>
    <w:rsid w:val="00006C9E"/>
    <w:rsid w:val="0000787C"/>
    <w:rsid w:val="000120E2"/>
    <w:rsid w:val="00016096"/>
    <w:rsid w:val="0001661D"/>
    <w:rsid w:val="00016987"/>
    <w:rsid w:val="00020B18"/>
    <w:rsid w:val="00022C32"/>
    <w:rsid w:val="000257AD"/>
    <w:rsid w:val="00032AFA"/>
    <w:rsid w:val="00034040"/>
    <w:rsid w:val="00036E26"/>
    <w:rsid w:val="00042F00"/>
    <w:rsid w:val="00044D5D"/>
    <w:rsid w:val="00051304"/>
    <w:rsid w:val="00060087"/>
    <w:rsid w:val="000600E1"/>
    <w:rsid w:val="00067259"/>
    <w:rsid w:val="00067786"/>
    <w:rsid w:val="000713F1"/>
    <w:rsid w:val="00071D48"/>
    <w:rsid w:val="0007612C"/>
    <w:rsid w:val="0007777F"/>
    <w:rsid w:val="00080539"/>
    <w:rsid w:val="00085C0A"/>
    <w:rsid w:val="00087B91"/>
    <w:rsid w:val="00095554"/>
    <w:rsid w:val="000A0C20"/>
    <w:rsid w:val="000A30F6"/>
    <w:rsid w:val="000B03FC"/>
    <w:rsid w:val="000B273A"/>
    <w:rsid w:val="000C07EA"/>
    <w:rsid w:val="000C6B66"/>
    <w:rsid w:val="000D2E2F"/>
    <w:rsid w:val="000D6C60"/>
    <w:rsid w:val="000E0037"/>
    <w:rsid w:val="000E1E0D"/>
    <w:rsid w:val="000E4938"/>
    <w:rsid w:val="000F3279"/>
    <w:rsid w:val="000F779F"/>
    <w:rsid w:val="001039A7"/>
    <w:rsid w:val="00104D15"/>
    <w:rsid w:val="00105255"/>
    <w:rsid w:val="00107D0B"/>
    <w:rsid w:val="001142BD"/>
    <w:rsid w:val="0011471A"/>
    <w:rsid w:val="00115B10"/>
    <w:rsid w:val="00131290"/>
    <w:rsid w:val="00134F56"/>
    <w:rsid w:val="00136076"/>
    <w:rsid w:val="00136255"/>
    <w:rsid w:val="001368B2"/>
    <w:rsid w:val="001408A1"/>
    <w:rsid w:val="0014216A"/>
    <w:rsid w:val="001421FB"/>
    <w:rsid w:val="0014331D"/>
    <w:rsid w:val="00147211"/>
    <w:rsid w:val="0015339B"/>
    <w:rsid w:val="00153E84"/>
    <w:rsid w:val="00154DDA"/>
    <w:rsid w:val="00157E5E"/>
    <w:rsid w:val="0017035B"/>
    <w:rsid w:val="00173D95"/>
    <w:rsid w:val="001766D5"/>
    <w:rsid w:val="0018597F"/>
    <w:rsid w:val="00186F1C"/>
    <w:rsid w:val="001900AE"/>
    <w:rsid w:val="00193066"/>
    <w:rsid w:val="001977E2"/>
    <w:rsid w:val="001A1364"/>
    <w:rsid w:val="001A213F"/>
    <w:rsid w:val="001A5226"/>
    <w:rsid w:val="001A5FF4"/>
    <w:rsid w:val="001A6C12"/>
    <w:rsid w:val="001A73DB"/>
    <w:rsid w:val="001B2650"/>
    <w:rsid w:val="001B5D9C"/>
    <w:rsid w:val="001C2779"/>
    <w:rsid w:val="001C3D3A"/>
    <w:rsid w:val="001C4DAE"/>
    <w:rsid w:val="001E369B"/>
    <w:rsid w:val="001E3794"/>
    <w:rsid w:val="001E5646"/>
    <w:rsid w:val="001F0D69"/>
    <w:rsid w:val="001F3039"/>
    <w:rsid w:val="001F69C4"/>
    <w:rsid w:val="00202A2F"/>
    <w:rsid w:val="00210528"/>
    <w:rsid w:val="00211F99"/>
    <w:rsid w:val="002166AD"/>
    <w:rsid w:val="002172D6"/>
    <w:rsid w:val="00224312"/>
    <w:rsid w:val="00224D05"/>
    <w:rsid w:val="002309B3"/>
    <w:rsid w:val="00231BD8"/>
    <w:rsid w:val="00231F4E"/>
    <w:rsid w:val="00247529"/>
    <w:rsid w:val="00253985"/>
    <w:rsid w:val="00256BFD"/>
    <w:rsid w:val="00260D52"/>
    <w:rsid w:val="00264018"/>
    <w:rsid w:val="0026431C"/>
    <w:rsid w:val="0026518B"/>
    <w:rsid w:val="0026676E"/>
    <w:rsid w:val="00270CA7"/>
    <w:rsid w:val="002723B7"/>
    <w:rsid w:val="002750A3"/>
    <w:rsid w:val="00275BDD"/>
    <w:rsid w:val="0027624A"/>
    <w:rsid w:val="00282E1E"/>
    <w:rsid w:val="00285131"/>
    <w:rsid w:val="00292F9B"/>
    <w:rsid w:val="002A12F5"/>
    <w:rsid w:val="002A303E"/>
    <w:rsid w:val="002B0080"/>
    <w:rsid w:val="002B1421"/>
    <w:rsid w:val="002B2F68"/>
    <w:rsid w:val="002B7665"/>
    <w:rsid w:val="002C5BAC"/>
    <w:rsid w:val="002C5F1E"/>
    <w:rsid w:val="002C729C"/>
    <w:rsid w:val="002C792E"/>
    <w:rsid w:val="002D028E"/>
    <w:rsid w:val="002D0CC4"/>
    <w:rsid w:val="002E1AF2"/>
    <w:rsid w:val="002E2234"/>
    <w:rsid w:val="002F53D8"/>
    <w:rsid w:val="002F6B01"/>
    <w:rsid w:val="00305708"/>
    <w:rsid w:val="0031399F"/>
    <w:rsid w:val="0031467B"/>
    <w:rsid w:val="003163C4"/>
    <w:rsid w:val="0032335B"/>
    <w:rsid w:val="00324798"/>
    <w:rsid w:val="00324924"/>
    <w:rsid w:val="003315A8"/>
    <w:rsid w:val="00333FAF"/>
    <w:rsid w:val="003439EA"/>
    <w:rsid w:val="00350DBA"/>
    <w:rsid w:val="003610B7"/>
    <w:rsid w:val="0036350D"/>
    <w:rsid w:val="00376FC3"/>
    <w:rsid w:val="00380C27"/>
    <w:rsid w:val="00384BAD"/>
    <w:rsid w:val="00384D3C"/>
    <w:rsid w:val="0038695C"/>
    <w:rsid w:val="003920EB"/>
    <w:rsid w:val="0039379E"/>
    <w:rsid w:val="003A3678"/>
    <w:rsid w:val="003A45B2"/>
    <w:rsid w:val="003B4278"/>
    <w:rsid w:val="003B5DD3"/>
    <w:rsid w:val="003B7AB3"/>
    <w:rsid w:val="003B7BC5"/>
    <w:rsid w:val="003C251A"/>
    <w:rsid w:val="003C28BF"/>
    <w:rsid w:val="003C4847"/>
    <w:rsid w:val="003D1C73"/>
    <w:rsid w:val="003D3AD0"/>
    <w:rsid w:val="003D3C58"/>
    <w:rsid w:val="003D40FC"/>
    <w:rsid w:val="003D6889"/>
    <w:rsid w:val="003E1832"/>
    <w:rsid w:val="003E3E21"/>
    <w:rsid w:val="003E4645"/>
    <w:rsid w:val="003E7CBE"/>
    <w:rsid w:val="003F3D19"/>
    <w:rsid w:val="003F6890"/>
    <w:rsid w:val="00407995"/>
    <w:rsid w:val="00411DB7"/>
    <w:rsid w:val="004152C9"/>
    <w:rsid w:val="00421C88"/>
    <w:rsid w:val="004220BA"/>
    <w:rsid w:val="00425779"/>
    <w:rsid w:val="004277CD"/>
    <w:rsid w:val="004372F3"/>
    <w:rsid w:val="004431B8"/>
    <w:rsid w:val="00444B09"/>
    <w:rsid w:val="004456B0"/>
    <w:rsid w:val="00452610"/>
    <w:rsid w:val="00454C5C"/>
    <w:rsid w:val="0045665C"/>
    <w:rsid w:val="00462DC2"/>
    <w:rsid w:val="004667A6"/>
    <w:rsid w:val="00472F10"/>
    <w:rsid w:val="00474F9A"/>
    <w:rsid w:val="00480C9B"/>
    <w:rsid w:val="00481637"/>
    <w:rsid w:val="00483BBB"/>
    <w:rsid w:val="00487B25"/>
    <w:rsid w:val="00490049"/>
    <w:rsid w:val="00490CA0"/>
    <w:rsid w:val="00492CCE"/>
    <w:rsid w:val="00493149"/>
    <w:rsid w:val="004A012C"/>
    <w:rsid w:val="004A0B2C"/>
    <w:rsid w:val="004A1F98"/>
    <w:rsid w:val="004A6DF4"/>
    <w:rsid w:val="004B45E3"/>
    <w:rsid w:val="004B6688"/>
    <w:rsid w:val="004B6ABC"/>
    <w:rsid w:val="004B7600"/>
    <w:rsid w:val="004C6DC7"/>
    <w:rsid w:val="004D07B2"/>
    <w:rsid w:val="004D385C"/>
    <w:rsid w:val="004D4665"/>
    <w:rsid w:val="004D4A15"/>
    <w:rsid w:val="004E23FE"/>
    <w:rsid w:val="004E31D5"/>
    <w:rsid w:val="004E7C25"/>
    <w:rsid w:val="004F0B64"/>
    <w:rsid w:val="004F70BC"/>
    <w:rsid w:val="00501409"/>
    <w:rsid w:val="005266DD"/>
    <w:rsid w:val="00533406"/>
    <w:rsid w:val="0053742D"/>
    <w:rsid w:val="00547888"/>
    <w:rsid w:val="00550DA9"/>
    <w:rsid w:val="00550F8C"/>
    <w:rsid w:val="005565E9"/>
    <w:rsid w:val="00557254"/>
    <w:rsid w:val="00563224"/>
    <w:rsid w:val="0056719B"/>
    <w:rsid w:val="00571A85"/>
    <w:rsid w:val="00571CE1"/>
    <w:rsid w:val="005742D7"/>
    <w:rsid w:val="00577159"/>
    <w:rsid w:val="005926B2"/>
    <w:rsid w:val="00595283"/>
    <w:rsid w:val="00595DEA"/>
    <w:rsid w:val="00596BE4"/>
    <w:rsid w:val="005A4C8A"/>
    <w:rsid w:val="005B09EF"/>
    <w:rsid w:val="005B7E50"/>
    <w:rsid w:val="005C45F5"/>
    <w:rsid w:val="005D01C6"/>
    <w:rsid w:val="005D2EE9"/>
    <w:rsid w:val="005D3187"/>
    <w:rsid w:val="005D67E7"/>
    <w:rsid w:val="005D6A16"/>
    <w:rsid w:val="005E3284"/>
    <w:rsid w:val="005E5C06"/>
    <w:rsid w:val="005E76C3"/>
    <w:rsid w:val="005F6221"/>
    <w:rsid w:val="005F7A90"/>
    <w:rsid w:val="006035FE"/>
    <w:rsid w:val="006065A4"/>
    <w:rsid w:val="0061508D"/>
    <w:rsid w:val="00616B41"/>
    <w:rsid w:val="00616D86"/>
    <w:rsid w:val="00616EEC"/>
    <w:rsid w:val="00621C2C"/>
    <w:rsid w:val="0062583D"/>
    <w:rsid w:val="006260B4"/>
    <w:rsid w:val="0063659A"/>
    <w:rsid w:val="006409BA"/>
    <w:rsid w:val="00641B0B"/>
    <w:rsid w:val="006427A9"/>
    <w:rsid w:val="00654706"/>
    <w:rsid w:val="00671F2C"/>
    <w:rsid w:val="00672A16"/>
    <w:rsid w:val="00673A7C"/>
    <w:rsid w:val="00684C16"/>
    <w:rsid w:val="00686E11"/>
    <w:rsid w:val="00690E2B"/>
    <w:rsid w:val="00697CF2"/>
    <w:rsid w:val="006A7CED"/>
    <w:rsid w:val="006A7F89"/>
    <w:rsid w:val="006D11FA"/>
    <w:rsid w:val="006D603C"/>
    <w:rsid w:val="006E0270"/>
    <w:rsid w:val="006E15DD"/>
    <w:rsid w:val="006F4B05"/>
    <w:rsid w:val="006F4C63"/>
    <w:rsid w:val="006F68B5"/>
    <w:rsid w:val="006F7EF7"/>
    <w:rsid w:val="00712776"/>
    <w:rsid w:val="0071330A"/>
    <w:rsid w:val="00715B4E"/>
    <w:rsid w:val="00715C99"/>
    <w:rsid w:val="00715FD2"/>
    <w:rsid w:val="0071788E"/>
    <w:rsid w:val="00722608"/>
    <w:rsid w:val="00722A1C"/>
    <w:rsid w:val="007439B3"/>
    <w:rsid w:val="00745FB7"/>
    <w:rsid w:val="007543E7"/>
    <w:rsid w:val="00764B42"/>
    <w:rsid w:val="00764C9B"/>
    <w:rsid w:val="00776F22"/>
    <w:rsid w:val="00780B86"/>
    <w:rsid w:val="0078781F"/>
    <w:rsid w:val="00790A42"/>
    <w:rsid w:val="00792C6C"/>
    <w:rsid w:val="007A7118"/>
    <w:rsid w:val="007B2A66"/>
    <w:rsid w:val="007B3E09"/>
    <w:rsid w:val="007B6833"/>
    <w:rsid w:val="007C090F"/>
    <w:rsid w:val="007C0B2E"/>
    <w:rsid w:val="007C172A"/>
    <w:rsid w:val="007C272F"/>
    <w:rsid w:val="007C3E67"/>
    <w:rsid w:val="007C5FC3"/>
    <w:rsid w:val="007C6122"/>
    <w:rsid w:val="007D1157"/>
    <w:rsid w:val="007D309A"/>
    <w:rsid w:val="007D6ABE"/>
    <w:rsid w:val="007E173B"/>
    <w:rsid w:val="007E595B"/>
    <w:rsid w:val="007F1316"/>
    <w:rsid w:val="007F1E70"/>
    <w:rsid w:val="007F2B5B"/>
    <w:rsid w:val="007F5AFF"/>
    <w:rsid w:val="007F7C5D"/>
    <w:rsid w:val="00800F60"/>
    <w:rsid w:val="008017C6"/>
    <w:rsid w:val="008237E9"/>
    <w:rsid w:val="00835862"/>
    <w:rsid w:val="00835A13"/>
    <w:rsid w:val="0083688A"/>
    <w:rsid w:val="00840B40"/>
    <w:rsid w:val="0084230C"/>
    <w:rsid w:val="00844ED8"/>
    <w:rsid w:val="00846B6D"/>
    <w:rsid w:val="008528CB"/>
    <w:rsid w:val="00854990"/>
    <w:rsid w:val="00861146"/>
    <w:rsid w:val="00861D4B"/>
    <w:rsid w:val="008648AD"/>
    <w:rsid w:val="00867633"/>
    <w:rsid w:val="00867A50"/>
    <w:rsid w:val="00870979"/>
    <w:rsid w:val="008715D8"/>
    <w:rsid w:val="00871960"/>
    <w:rsid w:val="008736E9"/>
    <w:rsid w:val="00876EDE"/>
    <w:rsid w:val="00881E1D"/>
    <w:rsid w:val="00885990"/>
    <w:rsid w:val="00885F57"/>
    <w:rsid w:val="00893507"/>
    <w:rsid w:val="00896990"/>
    <w:rsid w:val="008A13A0"/>
    <w:rsid w:val="008A2099"/>
    <w:rsid w:val="008B1774"/>
    <w:rsid w:val="008B5702"/>
    <w:rsid w:val="008C3CF6"/>
    <w:rsid w:val="008D3200"/>
    <w:rsid w:val="008D68F1"/>
    <w:rsid w:val="008E37E9"/>
    <w:rsid w:val="008E3CA1"/>
    <w:rsid w:val="008E7710"/>
    <w:rsid w:val="009005D9"/>
    <w:rsid w:val="009021D0"/>
    <w:rsid w:val="00920C74"/>
    <w:rsid w:val="00923164"/>
    <w:rsid w:val="00925963"/>
    <w:rsid w:val="009303A7"/>
    <w:rsid w:val="00930D12"/>
    <w:rsid w:val="0093659E"/>
    <w:rsid w:val="00942827"/>
    <w:rsid w:val="0094436C"/>
    <w:rsid w:val="009477A6"/>
    <w:rsid w:val="0095134A"/>
    <w:rsid w:val="009555AA"/>
    <w:rsid w:val="009568EF"/>
    <w:rsid w:val="009579ED"/>
    <w:rsid w:val="009673F5"/>
    <w:rsid w:val="00972803"/>
    <w:rsid w:val="00977580"/>
    <w:rsid w:val="00987609"/>
    <w:rsid w:val="00995696"/>
    <w:rsid w:val="00996057"/>
    <w:rsid w:val="009A160E"/>
    <w:rsid w:val="009A16D2"/>
    <w:rsid w:val="009A29CA"/>
    <w:rsid w:val="009A353C"/>
    <w:rsid w:val="009A77BB"/>
    <w:rsid w:val="009C1E90"/>
    <w:rsid w:val="009C6368"/>
    <w:rsid w:val="009C790C"/>
    <w:rsid w:val="009D290C"/>
    <w:rsid w:val="009E0C39"/>
    <w:rsid w:val="009E6C80"/>
    <w:rsid w:val="009F5B46"/>
    <w:rsid w:val="00A0021D"/>
    <w:rsid w:val="00A04BB0"/>
    <w:rsid w:val="00A061D0"/>
    <w:rsid w:val="00A106EF"/>
    <w:rsid w:val="00A114EA"/>
    <w:rsid w:val="00A13DF0"/>
    <w:rsid w:val="00A143ED"/>
    <w:rsid w:val="00A20292"/>
    <w:rsid w:val="00A350AB"/>
    <w:rsid w:val="00A35408"/>
    <w:rsid w:val="00A4167E"/>
    <w:rsid w:val="00A51199"/>
    <w:rsid w:val="00A5431C"/>
    <w:rsid w:val="00A5797B"/>
    <w:rsid w:val="00A5798F"/>
    <w:rsid w:val="00A659DE"/>
    <w:rsid w:val="00A76D4A"/>
    <w:rsid w:val="00A81DBC"/>
    <w:rsid w:val="00A82395"/>
    <w:rsid w:val="00A82E6A"/>
    <w:rsid w:val="00A87D21"/>
    <w:rsid w:val="00A94D60"/>
    <w:rsid w:val="00AA26AB"/>
    <w:rsid w:val="00AA6984"/>
    <w:rsid w:val="00AB0A89"/>
    <w:rsid w:val="00AB239D"/>
    <w:rsid w:val="00AB3704"/>
    <w:rsid w:val="00AB5271"/>
    <w:rsid w:val="00AC3DEA"/>
    <w:rsid w:val="00AC65D6"/>
    <w:rsid w:val="00AD1A91"/>
    <w:rsid w:val="00AD2C31"/>
    <w:rsid w:val="00AD439F"/>
    <w:rsid w:val="00AD6B51"/>
    <w:rsid w:val="00AE369A"/>
    <w:rsid w:val="00AE6460"/>
    <w:rsid w:val="00AF5DAA"/>
    <w:rsid w:val="00B05247"/>
    <w:rsid w:val="00B05F34"/>
    <w:rsid w:val="00B07F13"/>
    <w:rsid w:val="00B14C8E"/>
    <w:rsid w:val="00B16F78"/>
    <w:rsid w:val="00B174FE"/>
    <w:rsid w:val="00B177D5"/>
    <w:rsid w:val="00B2529C"/>
    <w:rsid w:val="00B31D23"/>
    <w:rsid w:val="00B3472F"/>
    <w:rsid w:val="00B34F59"/>
    <w:rsid w:val="00B35A08"/>
    <w:rsid w:val="00B36F6A"/>
    <w:rsid w:val="00B40079"/>
    <w:rsid w:val="00B465F4"/>
    <w:rsid w:val="00B51A1E"/>
    <w:rsid w:val="00B53F63"/>
    <w:rsid w:val="00B56745"/>
    <w:rsid w:val="00B61214"/>
    <w:rsid w:val="00B77388"/>
    <w:rsid w:val="00B863C5"/>
    <w:rsid w:val="00B873BE"/>
    <w:rsid w:val="00B976C0"/>
    <w:rsid w:val="00BA3507"/>
    <w:rsid w:val="00BA376A"/>
    <w:rsid w:val="00BA6716"/>
    <w:rsid w:val="00BB0198"/>
    <w:rsid w:val="00BB23F9"/>
    <w:rsid w:val="00BB2D43"/>
    <w:rsid w:val="00BB58D8"/>
    <w:rsid w:val="00BB6F72"/>
    <w:rsid w:val="00BB78DF"/>
    <w:rsid w:val="00BC1F96"/>
    <w:rsid w:val="00BD0B0C"/>
    <w:rsid w:val="00BD3887"/>
    <w:rsid w:val="00BD3DCD"/>
    <w:rsid w:val="00BD4789"/>
    <w:rsid w:val="00BD6E6D"/>
    <w:rsid w:val="00BE2BA5"/>
    <w:rsid w:val="00BF03F5"/>
    <w:rsid w:val="00BF3E13"/>
    <w:rsid w:val="00BF4C46"/>
    <w:rsid w:val="00BF62FE"/>
    <w:rsid w:val="00BF6727"/>
    <w:rsid w:val="00C0238D"/>
    <w:rsid w:val="00C026D5"/>
    <w:rsid w:val="00C04D2F"/>
    <w:rsid w:val="00C065EF"/>
    <w:rsid w:val="00C06E8B"/>
    <w:rsid w:val="00C07AEB"/>
    <w:rsid w:val="00C14D8F"/>
    <w:rsid w:val="00C16521"/>
    <w:rsid w:val="00C17FA5"/>
    <w:rsid w:val="00C208D5"/>
    <w:rsid w:val="00C27444"/>
    <w:rsid w:val="00C274C2"/>
    <w:rsid w:val="00C30F68"/>
    <w:rsid w:val="00C316B3"/>
    <w:rsid w:val="00C316C2"/>
    <w:rsid w:val="00C413ED"/>
    <w:rsid w:val="00C469AD"/>
    <w:rsid w:val="00C511AE"/>
    <w:rsid w:val="00C5557B"/>
    <w:rsid w:val="00C617E5"/>
    <w:rsid w:val="00C65D92"/>
    <w:rsid w:val="00C77849"/>
    <w:rsid w:val="00C82305"/>
    <w:rsid w:val="00C85FDD"/>
    <w:rsid w:val="00C874E9"/>
    <w:rsid w:val="00C975C6"/>
    <w:rsid w:val="00CA2218"/>
    <w:rsid w:val="00CA22C5"/>
    <w:rsid w:val="00CA68F9"/>
    <w:rsid w:val="00CA6DCC"/>
    <w:rsid w:val="00CB0C0D"/>
    <w:rsid w:val="00CB2133"/>
    <w:rsid w:val="00CB3BFB"/>
    <w:rsid w:val="00CB54CA"/>
    <w:rsid w:val="00CB7A15"/>
    <w:rsid w:val="00CB7E4E"/>
    <w:rsid w:val="00CC1B88"/>
    <w:rsid w:val="00CC24E3"/>
    <w:rsid w:val="00CC2702"/>
    <w:rsid w:val="00CC27B9"/>
    <w:rsid w:val="00CD02FE"/>
    <w:rsid w:val="00CD1364"/>
    <w:rsid w:val="00CD1717"/>
    <w:rsid w:val="00CD6781"/>
    <w:rsid w:val="00CE1480"/>
    <w:rsid w:val="00CE1A6D"/>
    <w:rsid w:val="00CF05D7"/>
    <w:rsid w:val="00CF4B09"/>
    <w:rsid w:val="00D040AB"/>
    <w:rsid w:val="00D161AF"/>
    <w:rsid w:val="00D36534"/>
    <w:rsid w:val="00D433B5"/>
    <w:rsid w:val="00D43D9A"/>
    <w:rsid w:val="00D43E7E"/>
    <w:rsid w:val="00D462C3"/>
    <w:rsid w:val="00D60698"/>
    <w:rsid w:val="00D75EA6"/>
    <w:rsid w:val="00D7655C"/>
    <w:rsid w:val="00D77707"/>
    <w:rsid w:val="00D871A1"/>
    <w:rsid w:val="00D92D8E"/>
    <w:rsid w:val="00D93EF5"/>
    <w:rsid w:val="00DA58C5"/>
    <w:rsid w:val="00DB413C"/>
    <w:rsid w:val="00DB5161"/>
    <w:rsid w:val="00DC00B4"/>
    <w:rsid w:val="00DC3020"/>
    <w:rsid w:val="00DC4384"/>
    <w:rsid w:val="00DC570E"/>
    <w:rsid w:val="00DD1A07"/>
    <w:rsid w:val="00DD49AD"/>
    <w:rsid w:val="00DD6B93"/>
    <w:rsid w:val="00DE1835"/>
    <w:rsid w:val="00DF779A"/>
    <w:rsid w:val="00E02871"/>
    <w:rsid w:val="00E14A47"/>
    <w:rsid w:val="00E15D14"/>
    <w:rsid w:val="00E162DA"/>
    <w:rsid w:val="00E24FED"/>
    <w:rsid w:val="00E30792"/>
    <w:rsid w:val="00E30CE6"/>
    <w:rsid w:val="00E30E4C"/>
    <w:rsid w:val="00E318DB"/>
    <w:rsid w:val="00E36291"/>
    <w:rsid w:val="00E36AB3"/>
    <w:rsid w:val="00E37AC8"/>
    <w:rsid w:val="00E47376"/>
    <w:rsid w:val="00E506F1"/>
    <w:rsid w:val="00E519FF"/>
    <w:rsid w:val="00E54126"/>
    <w:rsid w:val="00E55998"/>
    <w:rsid w:val="00E710F8"/>
    <w:rsid w:val="00E80DED"/>
    <w:rsid w:val="00E81AB1"/>
    <w:rsid w:val="00E9057E"/>
    <w:rsid w:val="00E93825"/>
    <w:rsid w:val="00E95AB9"/>
    <w:rsid w:val="00EA0A54"/>
    <w:rsid w:val="00EA121C"/>
    <w:rsid w:val="00EA1D6F"/>
    <w:rsid w:val="00EA3146"/>
    <w:rsid w:val="00EA4DD1"/>
    <w:rsid w:val="00EA5C06"/>
    <w:rsid w:val="00EA62A0"/>
    <w:rsid w:val="00EB51A6"/>
    <w:rsid w:val="00EB5E32"/>
    <w:rsid w:val="00EC110F"/>
    <w:rsid w:val="00ED0504"/>
    <w:rsid w:val="00ED1513"/>
    <w:rsid w:val="00ED62EA"/>
    <w:rsid w:val="00EE5829"/>
    <w:rsid w:val="00EE66BC"/>
    <w:rsid w:val="00EE6D86"/>
    <w:rsid w:val="00EF10A1"/>
    <w:rsid w:val="00EF2CED"/>
    <w:rsid w:val="00EF2EF7"/>
    <w:rsid w:val="00EF57FB"/>
    <w:rsid w:val="00EF5CAC"/>
    <w:rsid w:val="00EF6FB7"/>
    <w:rsid w:val="00F12780"/>
    <w:rsid w:val="00F15580"/>
    <w:rsid w:val="00F23D5F"/>
    <w:rsid w:val="00F325AD"/>
    <w:rsid w:val="00F34C8B"/>
    <w:rsid w:val="00F371CD"/>
    <w:rsid w:val="00F400EE"/>
    <w:rsid w:val="00F42926"/>
    <w:rsid w:val="00F443AA"/>
    <w:rsid w:val="00F50FC1"/>
    <w:rsid w:val="00F56917"/>
    <w:rsid w:val="00F64A05"/>
    <w:rsid w:val="00F64A79"/>
    <w:rsid w:val="00F67478"/>
    <w:rsid w:val="00F67FA8"/>
    <w:rsid w:val="00F73BD3"/>
    <w:rsid w:val="00F777B5"/>
    <w:rsid w:val="00F82669"/>
    <w:rsid w:val="00F858B8"/>
    <w:rsid w:val="00F85DF9"/>
    <w:rsid w:val="00F91E20"/>
    <w:rsid w:val="00FA2D5B"/>
    <w:rsid w:val="00FB0FA5"/>
    <w:rsid w:val="00FB2864"/>
    <w:rsid w:val="00FB335B"/>
    <w:rsid w:val="00FC4EED"/>
    <w:rsid w:val="00FE1EF1"/>
    <w:rsid w:val="00FE20C4"/>
    <w:rsid w:val="00FE541D"/>
    <w:rsid w:val="00FE6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9E423"/>
  <w15:docId w15:val="{6488BFBF-7ACD-4E60-B572-91D59CC08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50A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0C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0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E4C"/>
  </w:style>
  <w:style w:type="paragraph" w:styleId="Footer">
    <w:name w:val="footer"/>
    <w:basedOn w:val="Normal"/>
    <w:link w:val="FooterChar"/>
    <w:uiPriority w:val="99"/>
    <w:unhideWhenUsed/>
    <w:rsid w:val="00E30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E4C"/>
  </w:style>
  <w:style w:type="character" w:styleId="CommentReference">
    <w:name w:val="annotation reference"/>
    <w:basedOn w:val="DefaultParagraphFont"/>
    <w:uiPriority w:val="99"/>
    <w:semiHidden/>
    <w:unhideWhenUsed/>
    <w:rsid w:val="00A002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02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0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02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21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84C16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5C9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5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6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hulidesign.com/" TargetMode="External"/><Relationship Id="rId13" Type="http://schemas.openxmlformats.org/officeDocument/2006/relationships/hyperlink" Target="http://dhulidesign.com/" TargetMode="External"/><Relationship Id="rId18" Type="http://schemas.openxmlformats.org/officeDocument/2006/relationships/hyperlink" Target="https://www.prettypinknj.com/" TargetMode="External"/><Relationship Id="rId3" Type="http://schemas.openxmlformats.org/officeDocument/2006/relationships/styles" Target="styles.xml"/><Relationship Id="rId21" Type="http://schemas.openxmlformats.org/officeDocument/2006/relationships/hyperlink" Target="https://play.google.com/store/apps/details?id=com.dhuli.whereyouat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communitri.com" TargetMode="External"/><Relationship Id="rId17" Type="http://schemas.openxmlformats.org/officeDocument/2006/relationships/hyperlink" Target="https://buytheriteliquor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purvaproductions.com/" TargetMode="External"/><Relationship Id="rId20" Type="http://schemas.openxmlformats.org/officeDocument/2006/relationships/hyperlink" Target="https://goo.gl/QophQh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7cityevents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hulidesign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hulidesign.com/" TargetMode="External"/><Relationship Id="rId19" Type="http://schemas.openxmlformats.org/officeDocument/2006/relationships/hyperlink" Target="https://www.pateljkparikh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patelnjit" TargetMode="External"/><Relationship Id="rId14" Type="http://schemas.openxmlformats.org/officeDocument/2006/relationships/hyperlink" Target="https://github.com/dpatelnjit/Projects" TargetMode="External"/><Relationship Id="rId22" Type="http://schemas.openxmlformats.org/officeDocument/2006/relationships/hyperlink" Target="https://play.google.com/store/apps/details?id=com.dhuli.njithwremind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DD0D9-AB18-407C-8039-BF89FAAB0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 Patel</dc:creator>
  <cp:keywords/>
  <dc:description/>
  <cp:lastModifiedBy>Neer Patel</cp:lastModifiedBy>
  <cp:revision>2</cp:revision>
  <dcterms:created xsi:type="dcterms:W3CDTF">2018-08-09T05:06:00Z</dcterms:created>
  <dcterms:modified xsi:type="dcterms:W3CDTF">2018-08-09T05:06:00Z</dcterms:modified>
</cp:coreProperties>
</file>